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04734" w14:textId="77777777" w:rsidR="00126054" w:rsidRPr="00966D9F" w:rsidRDefault="00126054" w:rsidP="00B71C71">
      <w:pPr>
        <w:pStyle w:val="Titolo1"/>
        <w:ind w:left="-425"/>
        <w:rPr>
          <w:color w:val="FA4E23"/>
        </w:rPr>
      </w:pPr>
      <w:r w:rsidRPr="00966D9F">
        <w:rPr>
          <w:color w:val="FA4E23"/>
        </w:rPr>
        <w:t>MODULO DI ISCRIZIONE</w:t>
      </w:r>
    </w:p>
    <w:p w14:paraId="0E684746" w14:textId="77777777" w:rsidR="00126054" w:rsidRPr="00966D9F" w:rsidRDefault="00126054" w:rsidP="00B71C71">
      <w:pPr>
        <w:pStyle w:val="Titolo2"/>
        <w:ind w:left="-425"/>
        <w:rPr>
          <w:color w:val="FA4E23"/>
        </w:rPr>
      </w:pPr>
      <w:r w:rsidRPr="00966D9F">
        <w:rPr>
          <w:color w:val="FA4E23"/>
        </w:rPr>
        <w:t>A TITOLO AZIENDALE</w:t>
      </w:r>
    </w:p>
    <w:p w14:paraId="5182F071"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74EF8B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BA954C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4A25781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B6FEBB4FF09D43688B07D6DA010667AD"/>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B6FEBB4FF09D43688B07D6DA010667AD"/>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B6FEBB4FF09D43688B07D6DA010667AD"/>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1A7D97A6"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B6FEBB4FF09D43688B07D6DA010667AD"/>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F2F8E19" w14:textId="77777777" w:rsidR="00126054" w:rsidRPr="00B71C71" w:rsidRDefault="00126054"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3E6B4A4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B6FEBB4FF09D43688B07D6DA010667AD"/>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B6FEBB4FF09D43688B07D6DA010667AD"/>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350D1634"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B6FEBB4FF09D43688B07D6DA010667AD"/>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2199A43"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3B3FE038"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1C89A30E" w14:textId="77777777" w:rsidR="00126054" w:rsidRPr="00B71C71" w:rsidRDefault="00126054" w:rsidP="00B71C71">
      <w:pPr>
        <w:tabs>
          <w:tab w:val="left" w:pos="-426"/>
        </w:tabs>
        <w:spacing w:line="360" w:lineRule="auto"/>
        <w:ind w:left="-426"/>
        <w:jc w:val="both"/>
        <w:rPr>
          <w:rFonts w:ascii="Gotham Light" w:hAnsi="Gotham Light" w:cs="Arial"/>
          <w:iCs/>
          <w:color w:val="4C4C4C"/>
          <w:sz w:val="18"/>
          <w:szCs w:val="18"/>
        </w:rPr>
      </w:pPr>
    </w:p>
    <w:p w14:paraId="67411A56" w14:textId="124CA161" w:rsidR="00966D9F" w:rsidRDefault="00126054" w:rsidP="00B71C71">
      <w:pPr>
        <w:tabs>
          <w:tab w:val="left" w:pos="-426"/>
        </w:tabs>
        <w:spacing w:line="360" w:lineRule="auto"/>
        <w:ind w:left="-426"/>
        <w:jc w:val="both"/>
        <w:rPr>
          <w:rFonts w:ascii="Gotham Light" w:hAnsi="Gotham Light" w:cs="Arial"/>
          <w:i/>
          <w:sz w:val="18"/>
          <w:szCs w:val="18"/>
        </w:rPr>
      </w:pPr>
      <w:r w:rsidRPr="00B71C71">
        <w:rPr>
          <w:rFonts w:ascii="Gotham Light" w:hAnsi="Gotham Light" w:cs="Arial"/>
          <w:sz w:val="18"/>
          <w:szCs w:val="18"/>
        </w:rPr>
        <w:t xml:space="preserve">l’iscrizione al </w:t>
      </w:r>
      <w:r w:rsidR="00FA4898">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Pr="00966D9F">
        <w:rPr>
          <w:rFonts w:ascii="Gotham Light" w:hAnsi="Gotham Light" w:cs="Arial"/>
          <w:noProof/>
          <w:color w:val="FA4E23"/>
          <w:sz w:val="18"/>
          <w:szCs w:val="18"/>
        </w:rPr>
        <w:t>202</w:t>
      </w:r>
      <w:r w:rsidR="00A32E95">
        <w:rPr>
          <w:rFonts w:ascii="Gotham Light" w:hAnsi="Gotham Light" w:cs="Arial"/>
          <w:noProof/>
          <w:color w:val="FA4E23"/>
          <w:sz w:val="18"/>
          <w:szCs w:val="18"/>
        </w:rPr>
        <w:t>2</w:t>
      </w:r>
      <w:r w:rsidR="00966D9F"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479C55AB" w14:textId="46460983" w:rsidR="00966D9F" w:rsidRPr="00966D9F" w:rsidRDefault="00FC5DB7" w:rsidP="00B71C71">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34920413"/>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966D9F">
        <w:rPr>
          <w:rFonts w:ascii="Gotham Light" w:eastAsia="Gotham Light" w:hAnsi="Gotham Light" w:cs="Gotham Light"/>
          <w:sz w:val="18"/>
          <w:szCs w:val="18"/>
        </w:rPr>
        <w:t xml:space="preserve"> </w:t>
      </w:r>
      <w:r w:rsidR="00A32E95">
        <w:rPr>
          <w:rFonts w:ascii="Gotham Light" w:eastAsia="Gotham Light" w:hAnsi="Gotham Light" w:cs="Gotham Light"/>
          <w:color w:val="FA4E23"/>
          <w:sz w:val="18"/>
          <w:szCs w:val="18"/>
        </w:rPr>
        <w:t>X</w:t>
      </w:r>
      <w:r w:rsidR="00FA4898">
        <w:rPr>
          <w:rFonts w:ascii="Gotham Light" w:eastAsia="Gotham Light" w:hAnsi="Gotham Light" w:cs="Gotham Light"/>
          <w:color w:val="FA4E23"/>
          <w:sz w:val="18"/>
          <w:szCs w:val="18"/>
        </w:rPr>
        <w:t>I</w:t>
      </w:r>
      <w:r w:rsidR="00966D9F" w:rsidRPr="00966D9F">
        <w:rPr>
          <w:rFonts w:ascii="Gotham Light" w:eastAsia="Gotham Light" w:hAnsi="Gotham Light" w:cs="Gotham Light"/>
          <w:color w:val="FA4E23"/>
          <w:sz w:val="18"/>
          <w:szCs w:val="18"/>
        </w:rPr>
        <w:t xml:space="preserve"> </w:t>
      </w:r>
      <w:r w:rsidR="00966D9F" w:rsidRPr="00966D9F">
        <w:rPr>
          <w:rFonts w:ascii="Gotham Light" w:hAnsi="Gotham Light" w:cs="Arial"/>
          <w:noProof/>
          <w:color w:val="FA4E23"/>
          <w:sz w:val="18"/>
          <w:szCs w:val="18"/>
        </w:rPr>
        <w:t>Edizione serale</w:t>
      </w:r>
    </w:p>
    <w:p w14:paraId="538F67B2" w14:textId="4B9A6439" w:rsidR="00966D9F" w:rsidRPr="00966D9F" w:rsidRDefault="00FC5DB7" w:rsidP="00966D9F">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1731734883"/>
          <w14:checkbox>
            <w14:checked w14:val="0"/>
            <w14:checkedState w14:val="2612" w14:font="MS Gothic"/>
            <w14:uncheckedState w14:val="2610" w14:font="MS Gothic"/>
          </w14:checkbox>
        </w:sdtPr>
        <w:sdtEndPr/>
        <w:sdtContent>
          <w:r w:rsidR="00510CB4">
            <w:rPr>
              <w:rFonts w:ascii="MS Gothic" w:eastAsia="MS Gothic" w:hAnsi="MS Gothic" w:cs="Gotham Light" w:hint="eastAsia"/>
              <w:sz w:val="18"/>
              <w:szCs w:val="18"/>
            </w:rPr>
            <w:t>☐</w:t>
          </w:r>
        </w:sdtContent>
      </w:sdt>
      <w:r w:rsidR="00966D9F" w:rsidRPr="00966D9F">
        <w:rPr>
          <w:rFonts w:ascii="Gotham Light" w:hAnsi="Gotham Light" w:cs="Arial"/>
          <w:noProof/>
          <w:color w:val="FA4E23"/>
          <w:sz w:val="18"/>
          <w:szCs w:val="18"/>
        </w:rPr>
        <w:t xml:space="preserve"> X</w:t>
      </w:r>
      <w:r w:rsidR="00FA4898">
        <w:rPr>
          <w:rFonts w:ascii="Gotham Light" w:hAnsi="Gotham Light" w:cs="Arial"/>
          <w:noProof/>
          <w:color w:val="FA4E23"/>
          <w:sz w:val="18"/>
          <w:szCs w:val="18"/>
        </w:rPr>
        <w:t>V</w:t>
      </w:r>
      <w:r>
        <w:rPr>
          <w:rFonts w:ascii="Gotham Light" w:hAnsi="Gotham Light" w:cs="Arial"/>
          <w:noProof/>
          <w:color w:val="FA4E23"/>
          <w:sz w:val="18"/>
          <w:szCs w:val="18"/>
        </w:rPr>
        <w:t>I</w:t>
      </w:r>
      <w:r w:rsidR="00966D9F" w:rsidRPr="00966D9F">
        <w:rPr>
          <w:rFonts w:ascii="Gotham Light" w:hAnsi="Gotham Light" w:cs="Arial"/>
          <w:noProof/>
          <w:color w:val="FA4E23"/>
          <w:sz w:val="18"/>
          <w:szCs w:val="18"/>
        </w:rPr>
        <w:t xml:space="preserve"> Edizione part-time</w:t>
      </w:r>
    </w:p>
    <w:p w14:paraId="3F8A0B0E"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promosso ed organizzato da Bologna Business School, del suo collaboratore/dipendente:</w:t>
      </w:r>
    </w:p>
    <w:p w14:paraId="2DD6E770"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287974E0"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72092916"/>
          <w:placeholder>
            <w:docPart w:val="79A4D98ADAD847E29A59313DDACCE9B6"/>
          </w:placeholder>
        </w:sdtPr>
        <w:sdtEndPr>
          <w:rPr>
            <w:color w:val="4C4C4C"/>
          </w:rPr>
        </w:sdtEndPr>
        <w:sdtContent>
          <w:r w:rsidR="00EC69F5" w:rsidRPr="00B71C71">
            <w:rPr>
              <w:rFonts w:ascii="Gotham Light" w:hAnsi="Gotham Light" w:cs="Arial"/>
              <w:color w:val="4C4C4C"/>
              <w:sz w:val="18"/>
              <w:szCs w:val="18"/>
            </w:rPr>
            <w:t>_______________</w:t>
          </w:r>
          <w:r w:rsidR="00EC69F5">
            <w:rPr>
              <w:rFonts w:ascii="Gotham Light" w:hAnsi="Gotham Light" w:cs="Arial"/>
              <w:color w:val="4C4C4C"/>
              <w:sz w:val="18"/>
              <w:szCs w:val="18"/>
            </w:rPr>
            <w:t>___________</w:t>
          </w:r>
          <w:r w:rsidR="00EC69F5" w:rsidRPr="00B71C71">
            <w:rPr>
              <w:rFonts w:ascii="Gotham Light" w:hAnsi="Gotham Light" w:cs="Arial"/>
              <w:color w:val="4C4C4C"/>
              <w:sz w:val="18"/>
              <w:szCs w:val="18"/>
            </w:rPr>
            <w:t>________________________________________</w:t>
          </w:r>
        </w:sdtContent>
      </w:sdt>
    </w:p>
    <w:p w14:paraId="56859043"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00ED4C08" w:rsidRPr="00ED4C08">
        <w:rPr>
          <w:rFonts w:ascii="Gotham Light" w:hAnsi="Gotham Light" w:cs="Arial"/>
          <w:color w:val="FA4E23"/>
          <w:sz w:val="22"/>
          <w:szCs w:val="18"/>
        </w:rPr>
        <w:t xml:space="preserve"> *</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B6FEBB4FF09D43688B07D6DA010667AD"/>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p>
    <w:p w14:paraId="5CFC40D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B6FEBB4FF09D43688B07D6DA010667AD"/>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B6FEBB4FF09D43688B07D6DA010667AD"/>
          </w:placeholder>
        </w:sdtPr>
        <w:sdtEndPr/>
        <w:sdtContent>
          <w:r w:rsidRPr="00B71C71">
            <w:rPr>
              <w:rFonts w:ascii="Gotham Light" w:hAnsi="Gotham Light" w:cs="Arial"/>
              <w:sz w:val="18"/>
              <w:szCs w:val="18"/>
            </w:rPr>
            <w:t>________</w:t>
          </w:r>
        </w:sdtContent>
      </w:sdt>
    </w:p>
    <w:p w14:paraId="54506487"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2B2D6284"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00ED4C08" w:rsidRPr="00ED4C08">
        <w:rPr>
          <w:rFonts w:ascii="Gotham Light" w:hAnsi="Gotham Light" w:cs="Arial"/>
          <w:color w:val="FA4E23"/>
          <w:sz w:val="22"/>
          <w:szCs w:val="18"/>
        </w:rPr>
        <w:t>*</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B6FEBB4FF09D43688B07D6DA010667AD"/>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072922C5" w14:textId="77777777" w:rsidR="00126054" w:rsidRPr="00B71C71" w:rsidRDefault="00126054"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B6FEBB4FF09D43688B07D6DA010667AD"/>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27979D"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
    <w:p w14:paraId="19F036C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2F725AD8" w14:textId="77777777" w:rsidR="00126054" w:rsidRPr="00B71C71" w:rsidRDefault="00126054"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5113CF2F" w14:textId="3FD678F2" w:rsidR="00126054" w:rsidRPr="00B71C71" w:rsidRDefault="00126054"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FA4898">
        <w:rPr>
          <w:rFonts w:ascii="Gotham Light" w:hAnsi="Gotham Light" w:cs="Arial"/>
          <w:noProof/>
          <w:sz w:val="18"/>
          <w:szCs w:val="18"/>
        </w:rPr>
        <w:t>2300</w:t>
      </w:r>
      <w:r w:rsidRPr="00B71C71">
        <w:rPr>
          <w:rFonts w:ascii="Gotham Light" w:hAnsi="Gotham Light" w:cs="Arial"/>
          <w:sz w:val="18"/>
          <w:szCs w:val="18"/>
        </w:rPr>
        <w:t xml:space="preserve"> + IVA. </w:t>
      </w:r>
    </w:p>
    <w:p w14:paraId="00001931" w14:textId="77777777" w:rsidR="00126054" w:rsidRPr="00B71C71" w:rsidRDefault="00126054"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1ED31B7C"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23D21DBF" w14:textId="77777777" w:rsidR="00126054" w:rsidRPr="00B71C71" w:rsidRDefault="00126054"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4ECBE467" w14:textId="77777777" w:rsidR="00126054" w:rsidRPr="00B71C71" w:rsidRDefault="00126054"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7F063036" w14:textId="77777777" w:rsidR="00126054" w:rsidRPr="00B71C71" w:rsidRDefault="00126054"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2B747DEE" w14:textId="77777777" w:rsidR="00126054" w:rsidRPr="00B71C71" w:rsidRDefault="00126054" w:rsidP="005461A7">
      <w:pPr>
        <w:tabs>
          <w:tab w:val="left" w:pos="-426"/>
        </w:tabs>
        <w:ind w:left="-426"/>
        <w:jc w:val="both"/>
        <w:rPr>
          <w:rFonts w:ascii="Gotham Light" w:hAnsi="Gotham Light" w:cs="Arial"/>
          <w:sz w:val="18"/>
          <w:szCs w:val="18"/>
        </w:rPr>
      </w:pPr>
    </w:p>
    <w:p w14:paraId="2F0FE61C" w14:textId="77777777" w:rsidR="00126054" w:rsidRPr="00B71C71" w:rsidRDefault="00126054"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0FFB8110" w14:textId="77777777" w:rsidR="00126054" w:rsidRPr="00B71C71" w:rsidRDefault="00126054" w:rsidP="00B71C71">
      <w:pPr>
        <w:tabs>
          <w:tab w:val="left" w:pos="-426"/>
        </w:tabs>
        <w:spacing w:line="360" w:lineRule="auto"/>
        <w:jc w:val="both"/>
        <w:rPr>
          <w:rFonts w:ascii="Gotham Light" w:hAnsi="Gotham Light" w:cs="Arial"/>
          <w:sz w:val="18"/>
          <w:szCs w:val="18"/>
        </w:rPr>
      </w:pPr>
    </w:p>
    <w:p w14:paraId="3E9301D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8B9F2A4" w14:textId="77777777" w:rsidR="00126054" w:rsidRPr="00B71C71" w:rsidRDefault="00126054" w:rsidP="00B71C71">
      <w:pPr>
        <w:tabs>
          <w:tab w:val="left" w:pos="-426"/>
        </w:tabs>
        <w:spacing w:line="360" w:lineRule="auto"/>
        <w:ind w:left="-426"/>
        <w:jc w:val="both"/>
        <w:rPr>
          <w:rFonts w:ascii="Gotham Light" w:hAnsi="Gotham Light" w:cs="Arial"/>
          <w:sz w:val="18"/>
          <w:szCs w:val="18"/>
        </w:rPr>
      </w:pPr>
    </w:p>
    <w:p w14:paraId="009E4224"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End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525C1A45"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3268B5F1"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6189A91" w14:textId="77777777" w:rsidR="00126054" w:rsidRDefault="00126054" w:rsidP="00B71C71">
      <w:pPr>
        <w:tabs>
          <w:tab w:val="left" w:pos="-426"/>
        </w:tabs>
        <w:spacing w:line="360" w:lineRule="auto"/>
        <w:ind w:left="-426"/>
        <w:jc w:val="both"/>
        <w:rPr>
          <w:rFonts w:ascii="Gotham Light" w:hAnsi="Gotham Light" w:cs="Arial"/>
          <w:sz w:val="18"/>
          <w:szCs w:val="18"/>
        </w:rPr>
      </w:pPr>
    </w:p>
    <w:p w14:paraId="28EE997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648286E7"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7E7E44D9" w14:textId="62607B86" w:rsidR="00126054" w:rsidRPr="005461A7" w:rsidRDefault="003C244B"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126054" w:rsidRPr="005461A7">
        <w:rPr>
          <w:rFonts w:ascii="Gotham Light" w:hAnsi="Gotham Light" w:cs="Arial"/>
          <w:sz w:val="18"/>
          <w:szCs w:val="18"/>
        </w:rPr>
        <w:t xml:space="preserve">La domanda di partecipazione al </w:t>
      </w:r>
      <w:r w:rsidR="00FA4898">
        <w:rPr>
          <w:rFonts w:ascii="Gotham Light" w:hAnsi="Gotham Light" w:cs="Arial"/>
          <w:noProof/>
          <w:color w:val="FA4E23"/>
          <w:sz w:val="18"/>
          <w:szCs w:val="18"/>
        </w:rPr>
        <w:t>Project Management</w:t>
      </w:r>
      <w:r w:rsidR="00126054"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00126054"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End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00126054" w:rsidRPr="00966D9F">
        <w:rPr>
          <w:rFonts w:ascii="Gotham Light" w:hAnsi="Gotham Light" w:cs="Arial"/>
          <w:color w:val="FA4E23"/>
          <w:sz w:val="18"/>
          <w:szCs w:val="18"/>
        </w:rPr>
        <w:t xml:space="preserve">anno </w:t>
      </w:r>
      <w:r w:rsidR="00126054" w:rsidRPr="00966D9F">
        <w:rPr>
          <w:rFonts w:ascii="Gotham Light" w:hAnsi="Gotham Light" w:cs="Arial"/>
          <w:noProof/>
          <w:color w:val="FA4E23"/>
          <w:sz w:val="18"/>
          <w:szCs w:val="18"/>
        </w:rPr>
        <w:t>202</w:t>
      </w:r>
      <w:r w:rsidR="00A32E95">
        <w:rPr>
          <w:rFonts w:ascii="Gotham Light" w:hAnsi="Gotham Light" w:cs="Arial"/>
          <w:noProof/>
          <w:color w:val="FA4E23"/>
          <w:sz w:val="18"/>
          <w:szCs w:val="18"/>
        </w:rPr>
        <w:t>2</w:t>
      </w:r>
      <w:r w:rsidR="00126054" w:rsidRPr="00247C35">
        <w:rPr>
          <w:rFonts w:ascii="Gotham Light" w:hAnsi="Gotham Light" w:cs="Arial"/>
          <w:color w:val="F9671B"/>
          <w:sz w:val="18"/>
          <w:szCs w:val="18"/>
        </w:rPr>
        <w:t xml:space="preserve"> </w:t>
      </w:r>
      <w:r w:rsidR="00126054"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EndPr/>
        <w:sdtContent>
          <w:r w:rsidR="00126054" w:rsidRPr="005461A7">
            <w:rPr>
              <w:rFonts w:ascii="Gotham Light" w:hAnsi="Gotham Light" w:cs="Arial"/>
              <w:sz w:val="18"/>
              <w:szCs w:val="18"/>
            </w:rPr>
            <w:t>_____________________</w:t>
          </w:r>
        </w:sdtContent>
      </w:sdt>
      <w:r w:rsidR="00126054"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D243F7A"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6BC26C68" w14:textId="757AB50F" w:rsidR="00126054" w:rsidRPr="005461A7" w:rsidRDefault="00126054"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4D119F15" w14:textId="77777777" w:rsidR="003C244B" w:rsidRPr="005461A7" w:rsidRDefault="003C244B" w:rsidP="003C244B">
      <w:pPr>
        <w:tabs>
          <w:tab w:val="left" w:pos="-426"/>
        </w:tabs>
        <w:spacing w:line="360" w:lineRule="auto"/>
        <w:jc w:val="both"/>
        <w:rPr>
          <w:rFonts w:ascii="Gotham Light" w:hAnsi="Gotham Light" w:cs="Arial"/>
          <w:sz w:val="18"/>
          <w:szCs w:val="18"/>
        </w:rPr>
      </w:pPr>
    </w:p>
    <w:p w14:paraId="3810B535"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4047E27" w14:textId="77777777" w:rsidR="003C244B" w:rsidRPr="005461A7" w:rsidRDefault="003C244B" w:rsidP="003C244B">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B689E71" w14:textId="77777777" w:rsidR="003C244B" w:rsidRPr="005461A7" w:rsidRDefault="003C244B" w:rsidP="003C244B">
      <w:pPr>
        <w:tabs>
          <w:tab w:val="left" w:pos="-426"/>
        </w:tabs>
        <w:spacing w:line="360" w:lineRule="auto"/>
        <w:ind w:left="-426"/>
        <w:jc w:val="both"/>
        <w:rPr>
          <w:rFonts w:ascii="Gotham Light" w:hAnsi="Gotham Light" w:cs="Arial"/>
          <w:sz w:val="18"/>
          <w:szCs w:val="18"/>
          <w:u w:val="single"/>
        </w:rPr>
      </w:pPr>
    </w:p>
    <w:p w14:paraId="2793540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A0C726E"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2A8EBB88" w14:textId="77777777" w:rsidR="003C244B"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40BD1484" w14:textId="77777777" w:rsidR="003C244B" w:rsidRPr="00086978" w:rsidRDefault="003C244B" w:rsidP="003C244B">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0C8EA10"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6C8470C" w14:textId="77777777" w:rsidR="003C244B" w:rsidRPr="00086978" w:rsidRDefault="003C244B" w:rsidP="003C244B">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6C5A6C07" w14:textId="77777777" w:rsidR="003C244B" w:rsidRPr="005461A7"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63EF2C1F" w14:textId="77777777" w:rsidR="003C244B" w:rsidRPr="005461A7" w:rsidRDefault="003C244B" w:rsidP="003C244B">
      <w:pPr>
        <w:tabs>
          <w:tab w:val="left" w:pos="-426"/>
        </w:tabs>
        <w:ind w:left="-432"/>
        <w:jc w:val="both"/>
        <w:rPr>
          <w:rFonts w:ascii="Gotham Light" w:hAnsi="Gotham Light" w:cs="Arial"/>
          <w:sz w:val="18"/>
          <w:szCs w:val="18"/>
        </w:rPr>
      </w:pPr>
    </w:p>
    <w:p w14:paraId="697C8A89" w14:textId="77777777" w:rsidR="003C244B" w:rsidRPr="00086978" w:rsidRDefault="003C244B" w:rsidP="003C244B">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69DB8B79" w14:textId="77777777" w:rsidR="003C244B" w:rsidRDefault="003C244B" w:rsidP="003C244B">
      <w:pPr>
        <w:tabs>
          <w:tab w:val="left" w:pos="-426"/>
        </w:tabs>
        <w:ind w:left="-432"/>
        <w:jc w:val="both"/>
        <w:rPr>
          <w:rFonts w:ascii="Gotham Light" w:hAnsi="Gotham Light" w:cs="Arial"/>
          <w:sz w:val="18"/>
          <w:szCs w:val="18"/>
        </w:rPr>
      </w:pPr>
    </w:p>
    <w:p w14:paraId="26829BC4"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9E7C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A2992F1"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7F6DAE0"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5437AD79" w14:textId="77777777" w:rsidR="003C244B" w:rsidRPr="00086978"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7706DC96" w14:textId="77D9BD35" w:rsidR="003C244B" w:rsidRDefault="003C244B" w:rsidP="003C244B">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E67EC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495A54" w14:textId="77777777" w:rsidR="003C244B" w:rsidRDefault="003C244B" w:rsidP="003C244B">
      <w:pPr>
        <w:tabs>
          <w:tab w:val="left" w:pos="-426"/>
        </w:tabs>
        <w:spacing w:line="360" w:lineRule="auto"/>
        <w:ind w:left="-426"/>
        <w:jc w:val="both"/>
        <w:rPr>
          <w:rFonts w:ascii="Gotham Light" w:hAnsi="Gotham Light" w:cs="Arial"/>
          <w:sz w:val="18"/>
          <w:szCs w:val="18"/>
        </w:rPr>
      </w:pPr>
    </w:p>
    <w:p w14:paraId="621B41D3"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AB9186A"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39EA6F67"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71C0948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040F4EF9"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5A555C0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17B873E1" w14:textId="77777777" w:rsidR="003C244B" w:rsidRPr="005461A7" w:rsidRDefault="003C244B" w:rsidP="003C244B">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1A423178" w14:textId="77777777" w:rsidR="003C244B" w:rsidRPr="005461A7" w:rsidRDefault="003C244B" w:rsidP="003C244B">
      <w:pPr>
        <w:tabs>
          <w:tab w:val="left" w:pos="-426"/>
        </w:tabs>
        <w:spacing w:line="360" w:lineRule="auto"/>
        <w:ind w:left="-426"/>
        <w:jc w:val="both"/>
        <w:rPr>
          <w:rFonts w:ascii="Gotham Light" w:hAnsi="Gotham Light" w:cs="Arial"/>
          <w:sz w:val="18"/>
          <w:szCs w:val="18"/>
        </w:rPr>
      </w:pPr>
    </w:p>
    <w:p w14:paraId="78707AF1" w14:textId="77777777" w:rsidR="003C244B" w:rsidRPr="005461A7" w:rsidRDefault="003C244B" w:rsidP="003C244B">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0E297227" w14:textId="77777777" w:rsidR="003C244B" w:rsidRDefault="003C244B" w:rsidP="003C244B">
      <w:pPr>
        <w:tabs>
          <w:tab w:val="left" w:pos="-426"/>
        </w:tabs>
        <w:spacing w:line="360" w:lineRule="auto"/>
        <w:ind w:left="-426"/>
        <w:jc w:val="both"/>
        <w:rPr>
          <w:rFonts w:ascii="Gotham Light" w:hAnsi="Gotham Light" w:cs="Arial"/>
          <w:color w:val="000000"/>
          <w:sz w:val="18"/>
          <w:szCs w:val="18"/>
        </w:rPr>
      </w:pPr>
    </w:p>
    <w:p w14:paraId="1624B185" w14:textId="77777777" w:rsidR="00126054" w:rsidRDefault="00126054" w:rsidP="00B71C71">
      <w:pPr>
        <w:tabs>
          <w:tab w:val="left" w:pos="-426"/>
        </w:tabs>
        <w:spacing w:line="360" w:lineRule="auto"/>
        <w:ind w:left="-426"/>
        <w:jc w:val="both"/>
        <w:rPr>
          <w:rFonts w:ascii="Gotham Light" w:hAnsi="Gotham Light" w:cs="Arial"/>
          <w:color w:val="000000"/>
          <w:sz w:val="18"/>
          <w:szCs w:val="18"/>
        </w:rPr>
      </w:pPr>
    </w:p>
    <w:p w14:paraId="18BB001A"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End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58FFB58B"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4E4760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B8FDC68"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490745AB"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7087A54"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5B49ADB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349B724C"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4A7C9564"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287BF79E" w14:textId="77777777" w:rsidR="00126054" w:rsidRPr="00B71C71" w:rsidRDefault="00126054" w:rsidP="00B71C71">
      <w:pPr>
        <w:ind w:left="142" w:right="134"/>
        <w:jc w:val="center"/>
        <w:rPr>
          <w:rFonts w:ascii="Gotham Light" w:hAnsi="Gotham Light"/>
          <w:sz w:val="18"/>
          <w:szCs w:val="18"/>
        </w:rPr>
      </w:pPr>
    </w:p>
    <w:p w14:paraId="36D73D8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A5FD7F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49ED88A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38A072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E48ACFD"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45217027"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ED866F4" w14:textId="77777777" w:rsidR="00126054" w:rsidRPr="003B671D" w:rsidRDefault="00126054" w:rsidP="00B71C71">
      <w:pPr>
        <w:pStyle w:val="AlmaParagrafo"/>
        <w:ind w:left="142" w:right="134"/>
        <w:rPr>
          <w:rFonts w:ascii="Gotham Light" w:hAnsi="Gotham Light"/>
          <w:iCs/>
          <w:sz w:val="18"/>
          <w:szCs w:val="18"/>
        </w:rPr>
      </w:pPr>
    </w:p>
    <w:p w14:paraId="3EF26FD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75BA473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064B630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522A6D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D67286C" w14:textId="77777777" w:rsidR="00126054" w:rsidRPr="003B671D" w:rsidRDefault="00126054" w:rsidP="00B71C71">
      <w:pPr>
        <w:ind w:left="142" w:right="134"/>
        <w:jc w:val="both"/>
        <w:rPr>
          <w:rFonts w:ascii="Gotham Light" w:hAnsi="Gotham Light"/>
          <w:sz w:val="18"/>
          <w:szCs w:val="18"/>
        </w:rPr>
      </w:pPr>
    </w:p>
    <w:p w14:paraId="2986986B"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2B920A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1CBBE4F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4B06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C4E269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D2AABF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91334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0E0B75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77E74EF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7FCD2E0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7D6B835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09B18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79096848"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78F27F8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0A142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41F190A0"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6B46345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54101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6F9BAF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458563C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95193E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9A49B4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AE5C4C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BBA621A"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185263A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BC4C5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6D3A11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6FD83E0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55CFAB3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1AE84AC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5C88858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7C78A8AB"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BEBB3A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C57567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1D9C324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C417FA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7C9C895" w14:textId="77777777" w:rsidR="00126054" w:rsidRPr="003B671D" w:rsidRDefault="00126054" w:rsidP="00B71C71">
      <w:pPr>
        <w:ind w:left="142" w:right="134"/>
        <w:jc w:val="both"/>
        <w:rPr>
          <w:rFonts w:ascii="Gotham Light" w:hAnsi="Gotham Light"/>
          <w:sz w:val="18"/>
          <w:szCs w:val="18"/>
        </w:rPr>
      </w:pPr>
    </w:p>
    <w:p w14:paraId="2320E375"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3FC2C57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E1F18E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7A0B8DF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2851349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E5B36D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1C53692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46F542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A107934" w14:textId="77777777" w:rsidR="00126054" w:rsidRPr="003B671D" w:rsidRDefault="00126054" w:rsidP="00B71C71">
      <w:pPr>
        <w:ind w:left="142" w:right="134"/>
        <w:jc w:val="both"/>
        <w:rPr>
          <w:rFonts w:ascii="Gotham Light" w:hAnsi="Gotham Light"/>
          <w:sz w:val="18"/>
          <w:szCs w:val="18"/>
        </w:rPr>
      </w:pPr>
    </w:p>
    <w:p w14:paraId="7506ABB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1BF64D9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530A959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81A44A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02C8C9B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6BEEF513"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493CCF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3CEA391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009DA3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3A87755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79AE44D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D94633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30AF374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4CE89A2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26D96B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113BC33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3CBC316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AC006E6"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53D56E2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DEFF51C"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399B015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0A8E91F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1A81744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356F506"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A02E595"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C2E6F7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C768550" w14:textId="77777777" w:rsidR="00126054" w:rsidRPr="003B671D" w:rsidRDefault="00126054" w:rsidP="00B71C71">
      <w:pPr>
        <w:spacing w:line="360" w:lineRule="auto"/>
        <w:ind w:left="142" w:right="134"/>
        <w:jc w:val="both"/>
        <w:rPr>
          <w:rFonts w:ascii="Gotham Light" w:hAnsi="Gotham Light"/>
          <w:sz w:val="18"/>
          <w:szCs w:val="18"/>
        </w:rPr>
      </w:pPr>
    </w:p>
    <w:p w14:paraId="19E5358B"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0943C322" w14:textId="77777777" w:rsidR="00126054" w:rsidRPr="003B671D" w:rsidRDefault="00126054" w:rsidP="00966D9F">
      <w:pPr>
        <w:ind w:left="142" w:right="134"/>
        <w:jc w:val="both"/>
        <w:rPr>
          <w:rFonts w:ascii="Gotham Light" w:hAnsi="Gotham Light"/>
          <w:sz w:val="18"/>
          <w:szCs w:val="18"/>
        </w:rPr>
      </w:pPr>
    </w:p>
    <w:p w14:paraId="07A19438" w14:textId="77777777" w:rsidR="00126054" w:rsidRPr="003B671D" w:rsidRDefault="00FC5DB7"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5CBFE9E8" w14:textId="77777777" w:rsidR="00126054" w:rsidRPr="003B671D" w:rsidRDefault="00126054" w:rsidP="00966D9F">
      <w:pPr>
        <w:ind w:left="142" w:right="134"/>
        <w:jc w:val="both"/>
        <w:rPr>
          <w:rFonts w:ascii="Gotham Light" w:hAnsi="Gotham Light"/>
          <w:sz w:val="18"/>
          <w:szCs w:val="18"/>
        </w:rPr>
      </w:pPr>
    </w:p>
    <w:p w14:paraId="497D40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525F233" w14:textId="77777777" w:rsidR="00126054" w:rsidRPr="003B671D" w:rsidRDefault="00126054" w:rsidP="00966D9F">
      <w:pPr>
        <w:ind w:left="142" w:right="134"/>
        <w:jc w:val="both"/>
        <w:rPr>
          <w:rFonts w:ascii="Gotham Light" w:hAnsi="Gotham Light"/>
          <w:sz w:val="18"/>
          <w:szCs w:val="18"/>
        </w:rPr>
      </w:pPr>
    </w:p>
    <w:p w14:paraId="7BC97CD2" w14:textId="77777777" w:rsidR="00126054" w:rsidRPr="003B671D" w:rsidRDefault="00FC5DB7"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BC66C8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63DD0E9" w14:textId="77777777" w:rsidR="00126054" w:rsidRPr="003B671D" w:rsidRDefault="00126054" w:rsidP="00966D9F">
      <w:pPr>
        <w:ind w:left="142" w:right="134"/>
        <w:jc w:val="both"/>
        <w:rPr>
          <w:rFonts w:ascii="Gotham Light" w:hAnsi="Gotham Light"/>
          <w:sz w:val="18"/>
          <w:szCs w:val="18"/>
        </w:rPr>
      </w:pPr>
    </w:p>
    <w:p w14:paraId="0C841CBE" w14:textId="77777777" w:rsidR="00126054" w:rsidRPr="003B671D" w:rsidRDefault="00FC5DB7"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34F4AF0"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FAAF94" w14:textId="77777777" w:rsidR="00126054" w:rsidRPr="003B671D" w:rsidRDefault="00126054" w:rsidP="00966D9F">
      <w:pPr>
        <w:ind w:left="142" w:right="134"/>
        <w:jc w:val="both"/>
        <w:rPr>
          <w:rFonts w:ascii="Gotham Light" w:hAnsi="Gotham Light"/>
          <w:sz w:val="18"/>
          <w:szCs w:val="18"/>
        </w:rPr>
      </w:pPr>
    </w:p>
    <w:p w14:paraId="532EAB2A" w14:textId="77777777" w:rsidR="00126054" w:rsidRPr="003B671D" w:rsidRDefault="00FC5DB7"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40694166"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20FEC969" w14:textId="77777777" w:rsidR="00126054" w:rsidRPr="00B71C71" w:rsidRDefault="00126054" w:rsidP="00966D9F">
      <w:pPr>
        <w:ind w:left="142" w:right="134"/>
        <w:jc w:val="both"/>
        <w:rPr>
          <w:rFonts w:ascii="Gotham Light" w:hAnsi="Gotham Light"/>
          <w:sz w:val="18"/>
          <w:szCs w:val="18"/>
        </w:rPr>
      </w:pPr>
    </w:p>
    <w:p w14:paraId="69819570" w14:textId="77777777" w:rsidR="00126054" w:rsidRPr="00B71C71" w:rsidRDefault="00FC5DB7"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2B4ED0CA"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09ACACD4" w14:textId="77777777" w:rsidR="00126054" w:rsidRPr="00B71C71" w:rsidRDefault="00126054" w:rsidP="00966D9F">
      <w:pPr>
        <w:ind w:left="142" w:right="134"/>
        <w:jc w:val="both"/>
        <w:rPr>
          <w:rFonts w:ascii="Gotham Light" w:hAnsi="Gotham Light"/>
          <w:sz w:val="18"/>
          <w:szCs w:val="18"/>
        </w:rPr>
      </w:pPr>
    </w:p>
    <w:p w14:paraId="406EF38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7B80F920" w14:textId="77777777" w:rsidR="00126054" w:rsidRPr="00B71C71" w:rsidRDefault="00FC5DB7"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1DE2293A" w14:textId="77777777" w:rsidR="00126054" w:rsidRPr="00B71C71" w:rsidRDefault="00FC5DB7"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08545F6E" w14:textId="77777777" w:rsidR="00126054" w:rsidRPr="00B71C71" w:rsidRDefault="00FC5DB7"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27DDABC5" w14:textId="77777777" w:rsidR="00126054" w:rsidRPr="00B71C71" w:rsidRDefault="00FC5DB7"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7E136FDE" w14:textId="77777777" w:rsidR="00126054" w:rsidRPr="00B71C71" w:rsidRDefault="00FC5DB7"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4AB7868B" w14:textId="77777777" w:rsidR="00126054" w:rsidRPr="00B71C71" w:rsidRDefault="00FC5DB7"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B155BD" w14:textId="77777777" w:rsidR="00126054" w:rsidRPr="00B71C71" w:rsidRDefault="00FC5DB7"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EndPr/>
        <w:sdtContent>
          <w:r w:rsidR="00126054" w:rsidRPr="00B71C71">
            <w:rPr>
              <w:rFonts w:ascii="Gotham Light" w:hAnsi="Gotham Light"/>
              <w:sz w:val="18"/>
              <w:szCs w:val="18"/>
            </w:rPr>
            <w:t>__________________________________________________</w:t>
          </w:r>
        </w:sdtContent>
      </w:sdt>
    </w:p>
    <w:p w14:paraId="17332C4C" w14:textId="77777777" w:rsidR="00126054" w:rsidRPr="00B71C71" w:rsidRDefault="00126054" w:rsidP="00966D9F">
      <w:pPr>
        <w:ind w:left="142" w:right="134"/>
        <w:jc w:val="both"/>
        <w:rPr>
          <w:rFonts w:ascii="Gotham Light" w:hAnsi="Gotham Light"/>
          <w:sz w:val="18"/>
          <w:szCs w:val="18"/>
        </w:rPr>
      </w:pPr>
    </w:p>
    <w:p w14:paraId="2137242C"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B73672D" w14:textId="77777777" w:rsidR="00126054" w:rsidRPr="00B71C71" w:rsidRDefault="00126054" w:rsidP="00966D9F">
      <w:pPr>
        <w:ind w:left="142" w:right="134"/>
        <w:rPr>
          <w:rFonts w:ascii="Gotham Light" w:hAnsi="Gotham Light"/>
          <w:sz w:val="18"/>
          <w:szCs w:val="18"/>
        </w:rPr>
      </w:pPr>
    </w:p>
    <w:p w14:paraId="754A1637" w14:textId="77777777" w:rsidR="00126054" w:rsidRPr="00B71C71" w:rsidRDefault="00126054" w:rsidP="00966D9F">
      <w:pPr>
        <w:ind w:left="142" w:right="134"/>
        <w:rPr>
          <w:rFonts w:ascii="Gotham Light" w:hAnsi="Gotham Light"/>
          <w:sz w:val="18"/>
          <w:szCs w:val="18"/>
        </w:rPr>
      </w:pPr>
    </w:p>
    <w:p w14:paraId="36433943"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EndPr/>
        <w:sdtContent>
          <w:sdt>
            <w:sdtPr>
              <w:rPr>
                <w:rFonts w:ascii="Gotham Light" w:hAnsi="Gotham Light"/>
                <w:color w:val="A6A6A6" w:themeColor="background1" w:themeShade="A6"/>
                <w:sz w:val="18"/>
                <w:szCs w:val="18"/>
                <w:u w:val="single"/>
              </w:rPr>
              <w:id w:val="-538890890"/>
              <w:placeholder>
                <w:docPart w:val="4B35ED05FF024A51AA7DA509E36CD7BD"/>
              </w:placeholder>
            </w:sdtPr>
            <w:sdtEnd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BF88DCA"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55C3C949"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530DDF3E"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9A72C" w14:textId="77777777" w:rsidR="00E67C32" w:rsidRDefault="00E67C32" w:rsidP="00A63F45">
      <w:r>
        <w:separator/>
      </w:r>
    </w:p>
  </w:endnote>
  <w:endnote w:type="continuationSeparator" w:id="0">
    <w:p w14:paraId="55272627" w14:textId="77777777" w:rsidR="00E67C32" w:rsidRDefault="00E67C32"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E89C"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7D4E8AAD"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01BA8AFB" wp14:editId="6C7271E8">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AFF2A"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8BD2E4"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C26262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E91ADC3"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6F8EF"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3789362"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7D88D05C" wp14:editId="04AE4CBE">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BAF70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6A3E558"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78A228F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000AC7A8"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89A1A6D"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66CF1" w14:textId="77777777" w:rsidR="00E67C32" w:rsidRDefault="00E67C32" w:rsidP="00A63F45">
      <w:r>
        <w:separator/>
      </w:r>
    </w:p>
  </w:footnote>
  <w:footnote w:type="continuationSeparator" w:id="0">
    <w:p w14:paraId="44E82568" w14:textId="77777777" w:rsidR="00E67C32" w:rsidRDefault="00E67C32"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formatting="1" w:enforcement="1" w:cryptProviderType="rsaAES" w:cryptAlgorithmClass="hash" w:cryptAlgorithmType="typeAny" w:cryptAlgorithmSid="14" w:cryptSpinCount="100000" w:hash="bWA1cxDcfCOUfrGsPkwdWwklPXSd3gpPztojPX/6RiepbOAHuN5c8TFxdiPQ2/EkbbzmLfStQZCyygVPuMLfDA==" w:salt="JpIXP4AXNeJunjHQk+dAh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DQyNjW2MDE0MTNV0lEKTi0uzszPAykwrAUAlglpKSwAAAA="/>
  </w:docVars>
  <w:rsids>
    <w:rsidRoot w:val="00B06B7F"/>
    <w:rsid w:val="00013C55"/>
    <w:rsid w:val="00047EDD"/>
    <w:rsid w:val="00126054"/>
    <w:rsid w:val="00247C35"/>
    <w:rsid w:val="002A0503"/>
    <w:rsid w:val="002B4CAB"/>
    <w:rsid w:val="002C5DE9"/>
    <w:rsid w:val="002F5CE4"/>
    <w:rsid w:val="00305D4C"/>
    <w:rsid w:val="00337DFE"/>
    <w:rsid w:val="00391EB7"/>
    <w:rsid w:val="003B3B00"/>
    <w:rsid w:val="003B671D"/>
    <w:rsid w:val="003C244B"/>
    <w:rsid w:val="004072B0"/>
    <w:rsid w:val="00435A14"/>
    <w:rsid w:val="00466EE6"/>
    <w:rsid w:val="0049529D"/>
    <w:rsid w:val="00500083"/>
    <w:rsid w:val="00510CB4"/>
    <w:rsid w:val="005461A7"/>
    <w:rsid w:val="005631CE"/>
    <w:rsid w:val="005847D9"/>
    <w:rsid w:val="005A3E95"/>
    <w:rsid w:val="0060434F"/>
    <w:rsid w:val="00690F3D"/>
    <w:rsid w:val="006E5BAA"/>
    <w:rsid w:val="006F6CD5"/>
    <w:rsid w:val="00871EAF"/>
    <w:rsid w:val="008F0341"/>
    <w:rsid w:val="0095481A"/>
    <w:rsid w:val="009569E3"/>
    <w:rsid w:val="00966D9F"/>
    <w:rsid w:val="00A32E95"/>
    <w:rsid w:val="00A37CC5"/>
    <w:rsid w:val="00A63F45"/>
    <w:rsid w:val="00AE408E"/>
    <w:rsid w:val="00B0684A"/>
    <w:rsid w:val="00B06B7F"/>
    <w:rsid w:val="00B71C71"/>
    <w:rsid w:val="00BD527E"/>
    <w:rsid w:val="00C4683D"/>
    <w:rsid w:val="00D078D5"/>
    <w:rsid w:val="00D3098E"/>
    <w:rsid w:val="00E67C32"/>
    <w:rsid w:val="00E67EC1"/>
    <w:rsid w:val="00EB03A3"/>
    <w:rsid w:val="00EC69F5"/>
    <w:rsid w:val="00ED4C08"/>
    <w:rsid w:val="00EE28F9"/>
    <w:rsid w:val="00FA4898"/>
    <w:rsid w:val="00FC5D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D8799"/>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79A4D98ADAD847E29A59313DDACCE9B6"/>
        <w:category>
          <w:name w:val="Generale"/>
          <w:gallery w:val="placeholder"/>
        </w:category>
        <w:types>
          <w:type w:val="bbPlcHdr"/>
        </w:types>
        <w:behaviors>
          <w:behavior w:val="content"/>
        </w:behaviors>
        <w:guid w:val="{8EF45083-FE6C-4031-9164-EA3F53066A70}"/>
      </w:docPartPr>
      <w:docPartBody>
        <w:p w:rsidR="007D7F63" w:rsidRDefault="00FD3321" w:rsidP="00FD3321">
          <w:pPr>
            <w:pStyle w:val="79A4D98ADAD847E29A59313DDACCE9B6"/>
          </w:pPr>
          <w:r w:rsidRPr="004F70F1">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243BF" w:rsidRDefault="0026109F" w:rsidP="0026109F">
          <w:pPr>
            <w:pStyle w:val="9BCA639B7BDA49C7A3D0520676BDA5E6"/>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26109F"/>
    <w:rsid w:val="007D7F63"/>
    <w:rsid w:val="008C6445"/>
    <w:rsid w:val="00A243BF"/>
    <w:rsid w:val="00EE54EE"/>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6109F"/>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79A4D98ADAD847E29A59313DDACCE9B6">
    <w:name w:val="79A4D98ADAD847E29A59313DDACCE9B6"/>
    <w:rsid w:val="00FD3321"/>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87228-04D6-4E71-BEAD-8A706486C97C}">
  <ds:schemaRefs>
    <ds:schemaRef ds:uri="http://schemas.microsoft.com/office/infopath/2007/PartnerControls"/>
    <ds:schemaRef ds:uri="http://purl.org/dc/terms/"/>
    <ds:schemaRef ds:uri="http://schemas.microsoft.com/office/2006/documentManagement/types"/>
    <ds:schemaRef ds:uri="http://purl.org/dc/elements/1.1/"/>
    <ds:schemaRef ds:uri="9d75fcfd-5189-4d0f-9bfa-975ed9297013"/>
    <ds:schemaRef ds:uri="http://www.w3.org/XML/1998/namespace"/>
    <ds:schemaRef ds:uri="http://purl.org/dc/dcmitype/"/>
    <ds:schemaRef ds:uri="http://schemas.microsoft.com/office/2006/metadata/properties"/>
    <ds:schemaRef ds:uri="http://schemas.openxmlformats.org/package/2006/metadata/core-properties"/>
    <ds:schemaRef ds:uri="96676fd8-c24b-46fc-8609-e9865f70247a"/>
  </ds:schemaRefs>
</ds:datastoreItem>
</file>

<file path=customXml/itemProps2.xml><?xml version="1.0" encoding="utf-8"?>
<ds:datastoreItem xmlns:ds="http://schemas.openxmlformats.org/officeDocument/2006/customXml" ds:itemID="{9E5D7FB7-B8CF-4CE5-B539-8663A7C96FA7}">
  <ds:schemaRefs>
    <ds:schemaRef ds:uri="http://schemas.microsoft.com/sharepoint/v3/contenttype/forms"/>
  </ds:schemaRefs>
</ds:datastoreItem>
</file>

<file path=customXml/itemProps3.xml><?xml version="1.0" encoding="utf-8"?>
<ds:datastoreItem xmlns:ds="http://schemas.openxmlformats.org/officeDocument/2006/customXml" ds:itemID="{32457958-CFAA-43BA-9D93-0A34AC69A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0583D5-700F-45A7-9FB4-2B5071925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7</Pages>
  <Words>4544</Words>
  <Characters>25903</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3</cp:revision>
  <cp:lastPrinted>2019-11-12T14:03:00Z</cp:lastPrinted>
  <dcterms:created xsi:type="dcterms:W3CDTF">2022-09-16T14:35:00Z</dcterms:created>
  <dcterms:modified xsi:type="dcterms:W3CDTF">2022-09-1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